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3927E8" w14:textId="77777777" w:rsidR="00436810" w:rsidRDefault="000733EC">
      <w:pPr>
        <w:pStyle w:val="a4"/>
      </w:pPr>
      <w:r>
        <w:t>lab 05</w:t>
      </w:r>
    </w:p>
    <w:p w14:paraId="3BBCC440" w14:textId="77777777" w:rsidR="00436810" w:rsidRDefault="000733EC">
      <w:pPr>
        <w:pStyle w:val="a6"/>
      </w:pPr>
      <w:r>
        <w:t>NEC–2021</w:t>
      </w:r>
    </w:p>
    <w:p w14:paraId="53C1A457" w14:textId="77777777" w:rsidR="00436810" w:rsidRDefault="000733EC">
      <w:r>
        <w:pict w14:anchorId="1E18229F">
          <v:rect id="_x0000_i1025" style="width:0;height:1.5pt" o:hralign="center" o:hrstd="t" o:hr="t"/>
        </w:pict>
      </w:r>
    </w:p>
    <w:p w14:paraId="46CA7652" w14:textId="77777777" w:rsidR="00436810" w:rsidRDefault="000733EC">
      <w:pPr>
        <w:pStyle w:val="2"/>
      </w:pPr>
      <w:bookmarkStart w:id="0" w:name="российский-университет-дружбы-народов"/>
      <w:r>
        <w:t>Российский Университет Дружбы Народов</w:t>
      </w:r>
    </w:p>
    <w:p w14:paraId="602A0406" w14:textId="77777777" w:rsidR="00436810" w:rsidRDefault="000733EC">
      <w:pPr>
        <w:pStyle w:val="3"/>
      </w:pPr>
      <w:bookmarkStart w:id="1" w:name="Xfbcc2a8d3e8821f7ab269c3b24d8f1197edd0e6"/>
      <w:r>
        <w:t>Факульткт Физико-Математических и Естественных Наук</w:t>
      </w:r>
    </w:p>
    <w:p w14:paraId="46E94B06" w14:textId="77777777" w:rsidR="00436810" w:rsidRDefault="000733EC">
      <w:pPr>
        <w:pStyle w:val="FirstParagraph"/>
      </w:pPr>
      <w:r>
        <w:rPr>
          <w:i/>
          <w:iCs/>
        </w:rPr>
        <w:t>Дисциплина: Операционные системы</w:t>
      </w:r>
    </w:p>
    <w:p w14:paraId="7EEFEDC8" w14:textId="30F90DE7" w:rsidR="00436810" w:rsidRPr="004B7F1D" w:rsidRDefault="000733EC">
      <w:pPr>
        <w:pStyle w:val="a0"/>
      </w:pPr>
      <w:r>
        <w:t xml:space="preserve">Студент: </w:t>
      </w:r>
      <w:r w:rsidR="004B7F1D">
        <w:t>Юнусов Шахзадбек Шермухамедович</w:t>
      </w:r>
    </w:p>
    <w:p w14:paraId="5582123B" w14:textId="77777777" w:rsidR="00436810" w:rsidRDefault="000733EC">
      <w:pPr>
        <w:pStyle w:val="a0"/>
      </w:pPr>
      <w:r>
        <w:t>Группа: Нкн-01-20</w:t>
      </w:r>
    </w:p>
    <w:p w14:paraId="7A0255F2" w14:textId="77777777" w:rsidR="00436810" w:rsidRDefault="000733EC">
      <w:pPr>
        <w:pStyle w:val="a0"/>
      </w:pPr>
      <w:r>
        <w:t>Москва, 2021г.</w:t>
      </w:r>
    </w:p>
    <w:p w14:paraId="46A81010" w14:textId="77777777" w:rsidR="00436810" w:rsidRDefault="000733EC">
      <w:r>
        <w:pict w14:anchorId="1EF4ED14">
          <v:rect id="_x0000_i1026" style="width:0;height:1.5pt" o:hralign="center" o:hrstd="t" o:hr="t"/>
        </w:pict>
      </w:r>
    </w:p>
    <w:p w14:paraId="387D0610" w14:textId="77777777" w:rsidR="00436810" w:rsidRDefault="000733EC">
      <w:pPr>
        <w:pStyle w:val="3"/>
      </w:pPr>
      <w:bookmarkStart w:id="2" w:name="цель-работы"/>
      <w:bookmarkEnd w:id="1"/>
      <w:r>
        <w:t>Цель работы</w:t>
      </w:r>
    </w:p>
    <w:p w14:paraId="2F5E5BE5" w14:textId="77777777" w:rsidR="00436810" w:rsidRDefault="000733EC">
      <w:pPr>
        <w:pStyle w:val="FirstParagraph"/>
      </w:pPr>
      <w:r>
        <w:t>Приобретение практических навыков взаимодействия пользователя с системой посредством командной строки.</w:t>
      </w:r>
    </w:p>
    <w:p w14:paraId="51F82FFD" w14:textId="77777777" w:rsidR="00436810" w:rsidRDefault="000733EC">
      <w:r>
        <w:pict w14:anchorId="3537DE66">
          <v:rect id="_x0000_i1027" style="width:0;height:1.5pt" o:hralign="center" o:hrstd="t" o:hr="t"/>
        </w:pict>
      </w:r>
    </w:p>
    <w:p w14:paraId="3955E7E9" w14:textId="77777777" w:rsidR="00436810" w:rsidRDefault="000733EC">
      <w:pPr>
        <w:pStyle w:val="3"/>
      </w:pPr>
      <w:bookmarkStart w:id="3" w:name="ход-работы"/>
      <w:bookmarkEnd w:id="2"/>
      <w:r>
        <w:t>Ход работы:</w:t>
      </w:r>
    </w:p>
    <w:p w14:paraId="2FAE97CF" w14:textId="22AD04E8" w:rsidR="00436810" w:rsidRDefault="000733EC">
      <w:pPr>
        <w:numPr>
          <w:ilvl w:val="0"/>
          <w:numId w:val="2"/>
        </w:numPr>
      </w:pPr>
      <w:r>
        <w:t>Определил полное имя моего домашнего каталога.</w:t>
      </w:r>
      <w:r w:rsidR="004B7F1D" w:rsidRPr="004B7F1D">
        <w:rPr>
          <w:noProof/>
        </w:rPr>
        <w:t xml:space="preserve"> </w:t>
      </w:r>
      <w:r w:rsidR="004B7F1D">
        <w:rPr>
          <w:noProof/>
        </w:rPr>
        <w:drawing>
          <wp:inline distT="0" distB="0" distL="0" distR="0" wp14:anchorId="1238B690" wp14:editId="5F98E0B3">
            <wp:extent cx="6152515" cy="2838157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38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2A296" w14:textId="0DF22412" w:rsidR="00436810" w:rsidRDefault="000733EC">
      <w:pPr>
        <w:numPr>
          <w:ilvl w:val="0"/>
          <w:numId w:val="2"/>
        </w:numPr>
      </w:pPr>
      <w:r>
        <w:lastRenderedPageBreak/>
        <w:t xml:space="preserve">Перешел в каталог /tmp и вывел содежимое с помощью команды ls с разными опциями. </w:t>
      </w:r>
      <w:r w:rsidR="004B7F1D">
        <w:rPr>
          <w:noProof/>
        </w:rPr>
        <w:drawing>
          <wp:inline distT="0" distB="0" distL="0" distR="0" wp14:anchorId="1D5E89D4" wp14:editId="369F0AD3">
            <wp:extent cx="6152515" cy="2838157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38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242BC8" w14:textId="1811B2B6" w:rsidR="00436810" w:rsidRDefault="000733EC">
      <w:pPr>
        <w:pStyle w:val="FirstParagraph"/>
      </w:pPr>
      <w:r>
        <w:t>3. Выпо</w:t>
      </w:r>
      <w:r>
        <w:t>лните следующие действия: В домашнем каталоге создал новый каталог с именем newdir. А в каталоге ~/newdir создал новый каталог с именем morefun. В домашнем каталоге создал одной командой три новых каталога с именами letters, memos, misk. Затем удалил их. П</w:t>
      </w:r>
      <w:r>
        <w:t>опробовал удалить ранее созданный каталог ~/newdir командой rm. Произошла ошибка, так как данный каталог не был пустым.</w:t>
      </w:r>
    </w:p>
    <w:p w14:paraId="1EB088F3" w14:textId="77777777" w:rsidR="00436810" w:rsidRDefault="000733EC">
      <w:pPr>
        <w:pStyle w:val="a0"/>
      </w:pPr>
      <w:r>
        <w:t>Удалил каталог ~/newdir/morefun из домашнего каталога. Проверил.</w:t>
      </w:r>
    </w:p>
    <w:p w14:paraId="75829E54" w14:textId="77777777" w:rsidR="00436810" w:rsidRDefault="000733EC">
      <w:r>
        <w:pict w14:anchorId="403E2F9C">
          <v:rect id="_x0000_i1028" style="width:0;height:1.5pt" o:hralign="center" o:hrstd="t" o:hr="t"/>
        </w:pict>
      </w:r>
    </w:p>
    <w:p w14:paraId="2F00E45E" w14:textId="77777777" w:rsidR="00436810" w:rsidRDefault="000733EC">
      <w:pPr>
        <w:pStyle w:val="3"/>
      </w:pPr>
      <w:bookmarkStart w:id="4" w:name="вывод"/>
      <w:bookmarkEnd w:id="3"/>
      <w:r>
        <w:t>Вывод</w:t>
      </w:r>
    </w:p>
    <w:p w14:paraId="5045BAB2" w14:textId="77777777" w:rsidR="00436810" w:rsidRDefault="000733EC">
      <w:pPr>
        <w:pStyle w:val="FirstParagraph"/>
      </w:pPr>
      <w:r>
        <w:t>Приобрел практические навыки взаимодействия пользователя с сист</w:t>
      </w:r>
      <w:r>
        <w:t>емой посредством командной строки. Изучил опции различных команд и понял как и где их преминять.</w:t>
      </w:r>
      <w:bookmarkEnd w:id="0"/>
      <w:bookmarkEnd w:id="4"/>
    </w:p>
    <w:sectPr w:rsidR="0043681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560E85" w14:textId="77777777" w:rsidR="000733EC" w:rsidRDefault="000733EC">
      <w:pPr>
        <w:spacing w:after="0"/>
      </w:pPr>
      <w:r>
        <w:separator/>
      </w:r>
    </w:p>
  </w:endnote>
  <w:endnote w:type="continuationSeparator" w:id="0">
    <w:p w14:paraId="40B19240" w14:textId="77777777" w:rsidR="000733EC" w:rsidRDefault="000733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841BA8" w14:textId="77777777" w:rsidR="000733EC" w:rsidRDefault="000733EC">
      <w:r>
        <w:separator/>
      </w:r>
    </w:p>
  </w:footnote>
  <w:footnote w:type="continuationSeparator" w:id="0">
    <w:p w14:paraId="14DEA7FA" w14:textId="77777777" w:rsidR="000733EC" w:rsidRDefault="000733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3BC0A3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B28EE7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33EC"/>
    <w:rsid w:val="00436810"/>
    <w:rsid w:val="004B7F1D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BD435E"/>
  <w15:docId w15:val="{6303CCB8-B0C5-43D6-9F62-F0D09A262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63</Words>
  <Characters>931</Characters>
  <Application>Microsoft Office Word</Application>
  <DocSecurity>0</DocSecurity>
  <Lines>7</Lines>
  <Paragraphs>2</Paragraphs>
  <ScaleCrop>false</ScaleCrop>
  <Company/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>Юнусов Шахзадбек Шермухамедович</dc:creator>
  <cp:keywords/>
  <cp:lastModifiedBy>Юнусов Шахзадбек Шермухамедович</cp:lastModifiedBy>
  <cp:revision>2</cp:revision>
  <dcterms:created xsi:type="dcterms:W3CDTF">2021-09-25T18:10:00Z</dcterms:created>
  <dcterms:modified xsi:type="dcterms:W3CDTF">2021-09-25T18:1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NEC–2021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